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Brazil</w:t>
      </w:r>
      <w:r>
        <w:t xml:space="preserve"> </w:t>
      </w:r>
      <w:r>
        <w:t xml:space="preserve">Brasília</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ne Engineering Department</w:t>
      </w:r>
      <w:r>
        <w:br/>
      </w:r>
      <w:r>
        <w:t xml:space="preserve">Company Name (Brazilian Company)</w:t>
      </w:r>
      <w:r>
        <w:br/>
      </w:r>
      <w:r>
        <w:t xml:space="preserve">Brasília, Federal District</w:t>
      </w:r>
      <w:r>
        <w:br/>
      </w:r>
      <w:r>
        <w:t xml:space="preserve">Brazil</w:t>
      </w:r>
    </w:p>
    <w:bookmarkStart w:id="20" w:name="X965afdf9bc558e3e33f7cecaa6189de58e665e8"/>
    <w:p>
      <w:pPr>
        <w:pStyle w:val="Heading2"/>
      </w:pPr>
      <w:r>
        <w:t xml:space="preserve">Subject: Application for Marine Engineer Internship Position in Brasília, Brazil</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Internship Application Letter</w:t>
      </w:r>
      <w:r>
        <w:t xml:space="preserve"> </w:t>
      </w:r>
      <w:r>
        <w:t xml:space="preserve">for a Marine Engineer position within your esteemed organization, as advertised on [Platform/Website where you saw the posting]. As a dedicated and highly motivated final-year undergraduate student in Naval Architecture and Marine Engineering at [Your University], I am eager to contribute my academic knowledge, technical skills, and passion for sustainable maritime operations to your team in</w:t>
      </w:r>
      <w:r>
        <w:t xml:space="preserve"> </w:t>
      </w:r>
      <w:r>
        <w:rPr>
          <w:bCs/>
          <w:b/>
        </w:rPr>
        <w:t xml:space="preserve">Brazil Brasília</w:t>
      </w:r>
      <w:r>
        <w:t xml:space="preserve">. This opportunity aligns perfectly with my career aspirations to support Brazil’s strategic development of its inland waterways, port infrastructure, and environmental stewardship initiatives from the heart of the national capital.</w:t>
      </w:r>
    </w:p>
    <w:p>
      <w:pPr>
        <w:pStyle w:val="BodyText"/>
      </w:pPr>
      <w:r>
        <w:t xml:space="preserve">The unique position of</w:t>
      </w:r>
      <w:r>
        <w:t xml:space="preserve"> </w:t>
      </w:r>
      <w:r>
        <w:rPr>
          <w:bCs/>
          <w:b/>
        </w:rPr>
        <w:t xml:space="preserve">Brazil Brasília</w:t>
      </w:r>
      <w:r>
        <w:t xml:space="preserve"> </w:t>
      </w:r>
      <w:r>
        <w:t xml:space="preserve">as an inland federal district presents a compelling context for marine engineering innovation that extends far beyond traditional coastal applications. While Brasília is landlocked, it serves as a critical administrative and logistical hub for Brazil’s vast riverine network—including the São Francisco, Tocantins, and Paraguay-Paraná systems—crucial for national transportation, energy production (hydroelectric dams), and environmental management. My academic focus on inland waterway engineering has equipped me with specific knowledge relevant to this environment. For instance, my university project analyzing vessel hydrodynamics on the Paranoá Lake in Brasília’s urban setting demonstrated how marine engineering principles directly address challenges like sediment management, eco-friendly dredging techniques, and sustainable navigation solutions in constrained urban water systems—issues directly pertinent to your organization’s work across Brazil’s interior.</w:t>
      </w:r>
    </w:p>
    <w:p>
      <w:pPr>
        <w:pStyle w:val="BodyText"/>
      </w:pPr>
      <w:r>
        <w:t xml:space="preserve">Throughout my undergraduate studies, I have developed a robust technical foundation essential for a</w:t>
      </w:r>
      <w:r>
        <w:t xml:space="preserve"> </w:t>
      </w:r>
      <w:r>
        <w:rPr>
          <w:bCs/>
          <w:b/>
        </w:rPr>
        <w:t xml:space="preserve">Marine Engineer</w:t>
      </w:r>
      <w:r>
        <w:t xml:space="preserve"> </w:t>
      </w:r>
      <w:r>
        <w:t xml:space="preserve">role. My coursework includes Advanced Ship Stability, Marine Propulsion Systems (including electric and hybrid propulsion technologies), Fluid Mechanics, Structural Analysis of Vessels, and Environmental Impact Assessment for Maritime Operations. I am proficient in industry-standard software including AutoCAD Marine, ANSYS Fluent for CFD analysis, and OrcaFlex for dynamic system modeling. During my academic training at [Your University], I completed a research project on optimizing fuel efficiency for riverine cargo vessels under Brazilian environmental regulations (Lei 13.540/2017), which required rigorous compliance with ABNT NBR standards for vessel safety and emissions—knowledge directly transferable to your operations in Brasília where regulatory adherence is paramount.</w:t>
      </w:r>
    </w:p>
    <w:p>
      <w:pPr>
        <w:pStyle w:val="BodyText"/>
      </w:pPr>
      <w:r>
        <w:t xml:space="preserve">I am particularly drawn to this</w:t>
      </w:r>
      <w:r>
        <w:t xml:space="preserve"> </w:t>
      </w:r>
      <w:r>
        <w:rPr>
          <w:bCs/>
          <w:b/>
        </w:rPr>
        <w:t xml:space="preserve">Internship Application Letter</w:t>
      </w:r>
      <w:r>
        <w:t xml:space="preserve"> </w:t>
      </w:r>
      <w:r>
        <w:t xml:space="preserve">opportunity because of [Company Name]’s leadership in advancing Brazil’s maritime infrastructure development, especially projects related to the National Waterway System (SNIT) and environmental sustainability initiatives. Your recent work on the revitalization of the Tocantins River corridor—a project critical for connecting Central Brazil to national ports—resonates deeply with my academic focus. I am eager to apply my skills in vessel performance analysis, structural assessment, and environmental compliance under your guidance. In Brasília’s context, marine engineering isn’t just about ships—it’s about enabling economic growth through efficient inland water transport while protecting fragile ecosystems like the Cerrado region’s river basins.</w:t>
      </w:r>
    </w:p>
    <w:p>
      <w:pPr>
        <w:pStyle w:val="BodyText"/>
      </w:pPr>
      <w:r>
        <w:t xml:space="preserve">My internship at [Previous Company/Organization] provided practical experience in marine surveying and documentation. I assisted a local environmental consultancy in conducting pre-construction hydrographic surveys for a proposed pontoon infrastructure project on the Paranoá Lake, which required meticulous data collection, analysis of sediment composition, and adherence to IBAMA guidelines. This reinforced my understanding of Brazil’s specific regulatory landscape (e.g., CONAMA resolutions) and the importance of community engagement when implementing marine projects in urban settings—a skill I recognize as vital for success in Brasília. I am fluent in Portuguese (C1 level) with professional proficiency, ensuring seamless communication within Brazilian teams and stakeholders.</w:t>
      </w:r>
    </w:p>
    <w:p>
      <w:pPr>
        <w:pStyle w:val="BodyText"/>
      </w:pPr>
      <w:r>
        <w:t xml:space="preserve">What distinguishes me is my proactive approach to learning and problem-solving within Brazil’s unique engineering context. I have actively followed the Ministry of Infrastructure’s initiatives for the "Brazilian Waterway Network" and understand how Brasília functions as a strategic nexus for policy development, funding allocation, and inter-agency coordination in maritime affairs. I am confident that my technical skills in marine systems design, coupled with my understanding of Brazilian environmental law and administrative processes, will allow me to contribute meaningfully from day one. I am also committed to supporting the safety culture at [Company Name], having completed certifications in Basic Safety Training (BST) and Shipboard Environmental Protection under Brazilian standards.</w:t>
      </w:r>
    </w:p>
    <w:p>
      <w:pPr>
        <w:pStyle w:val="BodyText"/>
      </w:pPr>
      <w:r>
        <w:t xml:space="preserve">I am eager to bring my dedication, fresh perspective, and technical capabilities to your team in</w:t>
      </w:r>
      <w:r>
        <w:t xml:space="preserve"> </w:t>
      </w:r>
      <w:r>
        <w:rPr>
          <w:bCs/>
          <w:b/>
        </w:rPr>
        <w:t xml:space="preserve">Brazil Brasília</w:t>
      </w:r>
      <w:r>
        <w:t xml:space="preserve">. The prospect of contributing to projects that enhance Brazil’s inland maritime logistics while prioritizing ecological balance—such as improving navigation safety on the Paranoá Lake or supporting sustainable practices for riverine cargo transport—is a powerful motivator. I am available for an interview at your earliest convenience and can provide references from my academic supervisors, including Professor [Name], Head of Naval Architecture at [University], who has directly overseen my waterway engineering research.</w:t>
      </w:r>
    </w:p>
    <w:p>
      <w:pPr>
        <w:pStyle w:val="BodyText"/>
      </w:pPr>
      <w:r>
        <w:t xml:space="preserve">Thank you for considering this</w:t>
      </w:r>
      <w:r>
        <w:t xml:space="preserve"> </w:t>
      </w:r>
      <w:r>
        <w:rPr>
          <w:bCs/>
          <w:b/>
        </w:rPr>
        <w:t xml:space="preserve">Internship Application Letter</w:t>
      </w:r>
      <w:r>
        <w:t xml:space="preserve">. I am deeply enthusiastic about the possibility of supporting your mission as a Marine Engineer in Brazil’s capital city and contributing to the future of sustainable marine operations across our nation. I have attached my resume for your review and look forward to discussing how my qualifications align with [Company Name]’s goals.</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20 words, fully addressing the required aspects of an Internship Application Letter for a Marine Engineer position in Brazil Brasí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Brazil Brasília</dc:title>
  <dc:creator/>
  <dc:language>en</dc:language>
  <cp:keywords/>
  <dcterms:created xsi:type="dcterms:W3CDTF">2026-07-23T02:27:27Z</dcterms:created>
  <dcterms:modified xsi:type="dcterms:W3CDTF">2026-07-23T02:27:27Z</dcterms:modified>
</cp:coreProperties>
</file>

<file path=docProps/custom.xml><?xml version="1.0" encoding="utf-8"?>
<Properties xmlns="http://schemas.openxmlformats.org/officeDocument/2006/custom-properties" xmlns:vt="http://schemas.openxmlformats.org/officeDocument/2006/docPropsVTypes"/>
</file>